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b77c81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a8dcfcf-5e5c-4698-9a59-dc0a1f7f3e2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4T19:06:13Z</dcterms:created>
  <dcterms:modified xsi:type="dcterms:W3CDTF">2023-06-24T19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